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City, State, ZIP Code]</w:t>
      </w:r>
    </w:p>
    <w:bookmarkStart w:id="25" w:name="dear-hiring-managers-name"/>
    <w:p>
      <w:pPr>
        <w:pStyle w:val="Heading2"/>
      </w:pPr>
      <w:r>
        <w:t xml:space="preserve">Dear [Hiring Manager's Name],</w:t>
      </w:r>
    </w:p>
    <w:p>
      <w:pPr>
        <w:pStyle w:val="FirstParagraph"/>
      </w:pPr>
      <w:r>
        <w:t xml:space="preserve">I am writing to express my interest in the Project Manager position at your esteemed organization in Egypt Alexandria. With a proven track record of leading complex projects across diverse industries and a deep understanding of the dynamic business landscape in Egypt, I am confident that my skills, experience, and passion for project management align perfectly with the needs of your team. As someone who has consistently delivered results while fostering collaboration and innovation, I am eager to contribute to your organization’s success in this vibrant region.</w:t>
      </w:r>
    </w:p>
    <w:bookmarkStart w:id="20" w:name="project-manager-expertise"/>
    <w:p>
      <w:pPr>
        <w:pStyle w:val="Heading3"/>
      </w:pPr>
      <w:r>
        <w:t xml:space="preserve">Project Manager Expertise</w:t>
      </w:r>
    </w:p>
    <w:p>
      <w:pPr>
        <w:pStyle w:val="FirstParagraph"/>
      </w:pPr>
      <w:r>
        <w:t xml:space="preserve">As a certified Project Manager with over [X years] of experience, I have developed a comprehensive skill set that enables me to effectively plan, execute, and deliver projects on time and within budget. My career has been defined by my ability to lead cross-functional teams, manage stakeholder expectations, and navigate the challenges of multifaceted projects. Whether it is overseeing infrastructure development in Egypt Alexandria or managing IT transformation initiatives globally, I bring a structured yet adaptable approach to every endeavor.</w:t>
      </w:r>
    </w:p>
    <w:p>
      <w:pPr>
        <w:pStyle w:val="BodyText"/>
      </w:pPr>
      <w:r>
        <w:t xml:space="preserve">One of my key strengths lies in my ability to translate strategic goals into actionable plans. For instance, during my tenure at [Previous Company], I led a $2 million construction project in Egypt Alexandria that required close coordination with local authorities, suppliers, and community stakeholders. By implementing agile methodologies and fostering open communication, we not only completed the project two months ahead of schedule but also exceeded client expectations for quality and safety. This experience reinforced my belief that successful project management is rooted in understanding both the technical requirements of a task and the human elements that drive its success.</w:t>
      </w:r>
    </w:p>
    <w:bookmarkEnd w:id="20"/>
    <w:bookmarkStart w:id="21" w:name="why-egypt-alexandria"/>
    <w:p>
      <w:pPr>
        <w:pStyle w:val="Heading3"/>
      </w:pPr>
      <w:r>
        <w:t xml:space="preserve">Why Egypt Alexandria?</w:t>
      </w:r>
    </w:p>
    <w:p>
      <w:pPr>
        <w:pStyle w:val="FirstParagraph"/>
      </w:pPr>
      <w:r>
        <w:t xml:space="preserve">Egypt Alexandria has always been a hub of innovation, culture, and economic growth, making it an ideal location to apply my expertise as a Project Manager. The city’s unique blend of historical significance and modern development presents exciting opportunities for projects that require both technical precision and cultural sensitivity. My time spent working in Egypt Alexandria has allowed me to build strong relationships with local partners, gain insights into the region’s regulatory environment, and develop a nuanced understanding of the challenges and opportunities that shape its business ecosystem.</w:t>
      </w:r>
    </w:p>
    <w:p>
      <w:pPr>
        <w:pStyle w:val="BodyText"/>
      </w:pPr>
      <w:r>
        <w:t xml:space="preserve">For example, during my recent assignment with [Previous Company], I collaborated with a team to design and implement a sustainable urban development initiative in Alexandria. This project required balancing environmental concerns with economic viability while ensuring alignment with the city’s long-term vision. By leveraging my knowledge of local regulations and engaging directly with community leaders, we were able to secure critical approvals and support, ultimately delivering a project that has become a benchmark for similar initiatives in the region. Such experiences have deepened my commitment to contributing to Egypt Alexandria’s growth through impactful project management.</w:t>
      </w:r>
    </w:p>
    <w:bookmarkEnd w:id="21"/>
    <w:bookmarkStart w:id="22" w:name="leadership-and-collaboration"/>
    <w:p>
      <w:pPr>
        <w:pStyle w:val="Heading3"/>
      </w:pPr>
      <w:r>
        <w:t xml:space="preserve">Leadership and Collaboration</w:t>
      </w:r>
    </w:p>
    <w:p>
      <w:pPr>
        <w:pStyle w:val="FirstParagraph"/>
      </w:pPr>
      <w:r>
        <w:t xml:space="preserve">At the core of my approach as a Project Manager is a dedication to fostering teamwork and driving results through collaboration. I believe that the success of any project hinges on the ability to unite individuals with diverse expertise toward a common goal. In my previous roles, I have consistently emphasized transparency, accountability, and continuous improvement within my teams. For instance, while managing a digital transformation project for [Previous Company], I implemented weekly progress reviews and cross-departmental workshops to ensure all stakeholders were aligned and engaged. This proactive approach not only improved efficiency but also strengthened trust between teams, leading to a 30% reduction in project delays.</w:t>
      </w:r>
    </w:p>
    <w:p>
      <w:pPr>
        <w:pStyle w:val="BodyText"/>
      </w:pPr>
      <w:r>
        <w:t xml:space="preserve">Moreover, my leadership philosophy is grounded in empathy and adaptability. I understand that every project is unique, and as a Project Manager, it is my responsibility to tailor strategies to meet the specific needs of the team and the organization. In Egypt Alexandria, where projects often involve navigating complex logistical challenges and cultural dynamics, this flexibility has proven invaluable. Whether it is addressing supply chain disruptions or managing stakeholder expectations during regulatory changes, I am equipped to lead with clarity and resilience.</w:t>
      </w:r>
    </w:p>
    <w:bookmarkEnd w:id="22"/>
    <w:bookmarkStart w:id="23" w:name="commitment-to-excellence"/>
    <w:p>
      <w:pPr>
        <w:pStyle w:val="Heading3"/>
      </w:pPr>
      <w:r>
        <w:t xml:space="preserve">Commitment to Excellence</w:t>
      </w:r>
    </w:p>
    <w:p>
      <w:pPr>
        <w:pStyle w:val="FirstParagraph"/>
      </w:pPr>
      <w:r>
        <w:t xml:space="preserve">I am particularly drawn to the opportunity of joining your organization in Egypt Alexandria because of its reputation for excellence and its commitment to innovation. Your company’s focus on [specific project or initiative, if known] resonates with my own values, and I am eager to contribute my expertise to help achieve similar milestones. I am especially interested in the potential for projects that leverage technology to drive sustainable development in the region, an area where I believe my background in [relevant field] can add significant value.</w:t>
      </w:r>
    </w:p>
    <w:p>
      <w:pPr>
        <w:pStyle w:val="BodyText"/>
      </w:pPr>
      <w:r>
        <w:t xml:space="preserve">Furthermore, I am confident that my strong communication skills and ability to build trust with stakeholders at all levels will enable me to make an immediate impact. Whether it is presenting project timelines to executives, facilitating brainstorming sessions with teams, or addressing concerns from local communities, I strive to create an environment of transparency and mutual respect. This approach has consistently resulted in high team morale and successful project outcomes.</w:t>
      </w:r>
    </w:p>
    <w:bookmarkEnd w:id="23"/>
    <w:bookmarkStart w:id="24" w:name="conclusion"/>
    <w:p>
      <w:pPr>
        <w:pStyle w:val="Heading3"/>
      </w:pPr>
      <w:r>
        <w:t xml:space="preserve">Conclusion</w:t>
      </w:r>
    </w:p>
    <w:p>
      <w:pPr>
        <w:pStyle w:val="FirstParagraph"/>
      </w:pPr>
      <w:r>
        <w:t xml:space="preserve">In conclusion, I am excited about the possibility of contributing my skills as a Project Manager to your organization in Egypt Alexandria. My experience, combined with my passion for driving results and fostering collaboration, makes me an ideal candidate for this role. I would welcome the opportunity to discuss how my background and vision align with your company’s goals. Thank you for considering my application, and I look forward to the possibility of working together to achieve meaningful success in this dynamic region.</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cp:keywords/>
  <dcterms:created xsi:type="dcterms:W3CDTF">2026-07-23T12:30:01Z</dcterms:created>
  <dcterms:modified xsi:type="dcterms:W3CDTF">2026-07-23T12:30:01Z</dcterms:modified>
</cp:coreProperties>
</file>

<file path=docProps/custom.xml><?xml version="1.0" encoding="utf-8"?>
<Properties xmlns="http://schemas.openxmlformats.org/officeDocument/2006/custom-properties" xmlns:vt="http://schemas.openxmlformats.org/officeDocument/2006/docPropsVTypes"/>
</file>